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57FACC21" w:rsidR="001346AA" w:rsidRDefault="006E1D2E" w:rsidP="00630946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4B75F0E5" w14:textId="77777777" w:rsidR="00630946" w:rsidRPr="00630946" w:rsidRDefault="00630946" w:rsidP="00630946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</w:p>
    <w:p w14:paraId="7D308B6F" w14:textId="430D839A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1D8EDBEB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EE4B32">
        <w:rPr>
          <w:rFonts w:ascii="Cambria" w:hAnsi="Cambria"/>
          <w:bCs/>
          <w:sz w:val="24"/>
          <w:szCs w:val="24"/>
        </w:rPr>
        <w:t>2020</w:t>
      </w:r>
    </w:p>
    <w:p w14:paraId="27C2BA9D" w14:textId="77777777" w:rsidR="00924E37" w:rsidRDefault="009E1FEB" w:rsidP="00EE4B32">
      <w:pPr>
        <w:spacing w:after="0" w:line="240" w:lineRule="auto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7028AD8A" w:rsidR="00130BAC" w:rsidRDefault="00B64E61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</w:t>
      </w:r>
      <w:r w:rsidR="00170AAB">
        <w:rPr>
          <w:rFonts w:ascii="Cambria" w:hAnsi="Cambria"/>
          <w:bCs/>
          <w:sz w:val="24"/>
          <w:szCs w:val="24"/>
        </w:rPr>
        <w:t>romotors</w:t>
      </w:r>
      <w:r w:rsidR="006E1D2E" w:rsidRPr="004B0435">
        <w:rPr>
          <w:rFonts w:ascii="Cambria" w:hAnsi="Cambria"/>
          <w:bCs/>
          <w:sz w:val="24"/>
          <w:szCs w:val="24"/>
        </w:rPr>
        <w:t>: Elkan G. Aky</w:t>
      </w:r>
      <w:r w:rsidR="006E1D2E" w:rsidRPr="004B0435">
        <w:rPr>
          <w:rFonts w:ascii="Cambria" w:hAnsi="Cambria"/>
          <w:bCs/>
          <w:sz w:val="24"/>
          <w:szCs w:val="24"/>
          <w:lang w:val="tr-TR"/>
        </w:rPr>
        <w:t>ürek</w:t>
      </w:r>
      <w:r w:rsidR="000E7509">
        <w:rPr>
          <w:rFonts w:ascii="Cambria" w:hAnsi="Cambria"/>
          <w:bCs/>
          <w:sz w:val="24"/>
          <w:szCs w:val="24"/>
          <w:lang w:val="tr-TR"/>
        </w:rPr>
        <w:t>, Monicque Lorist</w:t>
      </w:r>
    </w:p>
    <w:p w14:paraId="72BB75CD" w14:textId="77777777" w:rsidR="006E1D2E" w:rsidRPr="004B0435" w:rsidRDefault="006E1D2E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DAF5AEE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</w:t>
      </w:r>
      <w:r w:rsidR="00250140">
        <w:rPr>
          <w:rFonts w:ascii="Cambria" w:hAnsi="Cambria"/>
          <w:bCs/>
          <w:sz w:val="24"/>
          <w:szCs w:val="24"/>
        </w:rPr>
        <w:t xml:space="preserve">ew </w:t>
      </w:r>
      <w:r w:rsidR="006E1D2E" w:rsidRPr="004B0435">
        <w:rPr>
          <w:rFonts w:ascii="Cambria" w:hAnsi="Cambria"/>
          <w:bCs/>
          <w:sz w:val="24"/>
          <w:szCs w:val="24"/>
        </w:rPr>
        <w:t>Y</w:t>
      </w:r>
      <w:r w:rsidR="00250140">
        <w:rPr>
          <w:rFonts w:ascii="Cambria" w:hAnsi="Cambria"/>
          <w:bCs/>
          <w:sz w:val="24"/>
          <w:szCs w:val="24"/>
        </w:rPr>
        <w:t>ork</w:t>
      </w:r>
      <w:r w:rsidR="006E1D2E" w:rsidRPr="004B0435">
        <w:rPr>
          <w:rFonts w:ascii="Cambria" w:hAnsi="Cambria"/>
          <w:bCs/>
          <w:sz w:val="24"/>
          <w:szCs w:val="24"/>
        </w:rPr>
        <w:t>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32C3E443" w:rsidR="00130BAC" w:rsidRPr="004B0435" w:rsidRDefault="00B64E61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</w:t>
      </w:r>
      <w:r w:rsidR="00E32A7D" w:rsidRPr="004B0435">
        <w:rPr>
          <w:rFonts w:ascii="Cambria" w:hAnsi="Cambria"/>
          <w:sz w:val="24"/>
          <w:szCs w:val="24"/>
        </w:rPr>
        <w:t>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="00E32A7D"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="00E32A7D" w:rsidRPr="004B0435">
        <w:rPr>
          <w:rFonts w:ascii="Cambria" w:hAnsi="Cambria"/>
          <w:sz w:val="24"/>
          <w:szCs w:val="24"/>
        </w:rPr>
        <w:t> </w:t>
      </w:r>
      <w:r w:rsidR="00E32A7D"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06CD2E10" w:rsidR="00533C3D" w:rsidRPr="004B0435" w:rsidRDefault="00B64E61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Dissertation</w:t>
      </w:r>
      <w:r w:rsidR="006E1D2E" w:rsidRPr="004B0435">
        <w:rPr>
          <w:rFonts w:ascii="Cambria" w:hAnsi="Cambria"/>
          <w:sz w:val="24"/>
          <w:szCs w:val="24"/>
        </w:rPr>
        <w:t>: </w:t>
      </w:r>
      <w:r w:rsidR="006E1D2E"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="006E1D2E"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="006E1D2E" w:rsidRPr="004B0435">
        <w:rPr>
          <w:rFonts w:ascii="Cambria" w:hAnsi="Cambria"/>
          <w:sz w:val="24"/>
          <w:szCs w:val="24"/>
        </w:rPr>
        <w:t>Nurhan</w:t>
      </w:r>
      <w:proofErr w:type="spellEnd"/>
      <w:r w:rsidR="006E1D2E"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6E1D2E" w:rsidRPr="004B0435">
        <w:rPr>
          <w:rFonts w:ascii="Cambria" w:hAnsi="Cambria"/>
          <w:sz w:val="24"/>
          <w:szCs w:val="24"/>
        </w:rPr>
        <w:t>Er</w:t>
      </w:r>
      <w:proofErr w:type="spellEnd"/>
      <w:r w:rsidR="006E1D2E" w:rsidRPr="004B0435">
        <w:rPr>
          <w:rFonts w:ascii="Cambria" w:hAnsi="Cambria"/>
          <w:sz w:val="24"/>
          <w:szCs w:val="24"/>
        </w:rPr>
        <w:t> </w:t>
      </w:r>
      <w:r w:rsidR="006E1D2E"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522356ED" w:rsidR="00130BAC" w:rsidRPr="004B0435" w:rsidRDefault="009E1FEB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EE4B32">
        <w:rPr>
          <w:rFonts w:ascii="Cambria" w:hAnsi="Cambria"/>
          <w:bCs/>
          <w:sz w:val="24"/>
          <w:szCs w:val="24"/>
        </w:rPr>
        <w:t>20</w:t>
      </w:r>
    </w:p>
    <w:p w14:paraId="6CCFC726" w14:textId="0860DE43" w:rsidR="00130BAC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EE4B32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12898774" w14:textId="4B9BD599" w:rsidR="00EE4B32" w:rsidRDefault="00974D8C" w:rsidP="00EE4B32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345E2460" w14:textId="376C8E84" w:rsidR="00630946" w:rsidRDefault="00630946" w:rsidP="00EE4B32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AA41E64" w14:textId="2FCA593A" w:rsidR="00630946" w:rsidRDefault="00630946" w:rsidP="00EE4B32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0CDD426" w14:textId="1B4B3A92" w:rsidR="00630946" w:rsidRDefault="00630946" w:rsidP="00EE4B32">
      <w:pPr>
        <w:spacing w:after="0" w:line="240" w:lineRule="auto"/>
        <w:rPr>
          <w:rFonts w:ascii="Cambria" w:hAnsi="Cambria"/>
          <w:sz w:val="24"/>
          <w:szCs w:val="24"/>
        </w:rPr>
      </w:pPr>
    </w:p>
    <w:p w14:paraId="3012AB89" w14:textId="703D2477" w:rsidR="00630946" w:rsidRDefault="00630946" w:rsidP="00EE4B32">
      <w:pPr>
        <w:spacing w:after="0" w:line="240" w:lineRule="auto"/>
        <w:rPr>
          <w:rFonts w:ascii="Cambria" w:hAnsi="Cambria"/>
          <w:sz w:val="24"/>
          <w:szCs w:val="24"/>
        </w:rPr>
      </w:pPr>
    </w:p>
    <w:p w14:paraId="74ACE229" w14:textId="7BC78FB3" w:rsidR="00630946" w:rsidRDefault="00630946" w:rsidP="00EE4B32">
      <w:pPr>
        <w:spacing w:after="0" w:line="240" w:lineRule="auto"/>
        <w:rPr>
          <w:rFonts w:ascii="Cambria" w:hAnsi="Cambria"/>
          <w:sz w:val="24"/>
          <w:szCs w:val="24"/>
        </w:rPr>
      </w:pPr>
    </w:p>
    <w:p w14:paraId="31E0D0A5" w14:textId="77777777" w:rsidR="00630946" w:rsidRPr="004B0435" w:rsidRDefault="00630946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75E7EF79" w:rsidR="00581820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5DDAF8E7" w14:textId="3ECA0EDB" w:rsidR="00205B1E" w:rsidRDefault="00205B1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8A8C24B" w14:textId="534A5F57" w:rsidR="00205B1E" w:rsidRPr="0075595E" w:rsidRDefault="00205B1E" w:rsidP="00205B1E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bookmarkStart w:id="0" w:name="_GoBack"/>
      <w:bookmarkEnd w:id="0"/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33EA83BF" w14:textId="46CD0702" w:rsidR="009E1FEB" w:rsidRDefault="009E1FEB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52DBA483" w:rsidR="008D2452" w:rsidRPr="00840632" w:rsidRDefault="00E84EFE" w:rsidP="00EE4B32">
      <w:pPr>
        <w:spacing w:after="0" w:line="240" w:lineRule="auto"/>
        <w:contextualSpacing/>
        <w:jc w:val="both"/>
        <w:rPr>
          <w:rFonts w:ascii="Cambria" w:eastAsia="Calibri" w:hAnsi="Cambria" w:cs="Arial"/>
          <w:sz w:val="24"/>
          <w:szCs w:val="24"/>
        </w:rPr>
      </w:pPr>
      <w:r w:rsidRPr="00D2662E">
        <w:rPr>
          <w:rFonts w:ascii="Cambria" w:eastAsia="Calibri" w:hAnsi="Cambria" w:cs="Arial"/>
          <w:b/>
          <w:sz w:val="24"/>
          <w:szCs w:val="24"/>
          <w:lang w:val="nl-NL"/>
        </w:rPr>
        <w:t>Karabay, A.</w:t>
      </w:r>
      <w:r w:rsidR="00840632" w:rsidRPr="00D2662E">
        <w:rPr>
          <w:rFonts w:ascii="Cambria" w:eastAsia="Calibri" w:hAnsi="Cambria" w:cs="Arial"/>
          <w:b/>
          <w:sz w:val="24"/>
          <w:szCs w:val="24"/>
          <w:lang w:val="nl-NL"/>
        </w:rPr>
        <w:t xml:space="preserve"> </w:t>
      </w:r>
      <w:r w:rsidR="00840632" w:rsidRPr="00D2662E">
        <w:rPr>
          <w:rFonts w:ascii="Cambria" w:eastAsia="Calibri" w:hAnsi="Cambria" w:cs="Arial"/>
          <w:sz w:val="24"/>
          <w:szCs w:val="24"/>
          <w:lang w:val="nl-NL"/>
        </w:rPr>
        <w:t xml:space="preserve">&amp; Akyürek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0435" w:rsidRDefault="00840632" w:rsidP="00EE4B32">
      <w:pPr>
        <w:spacing w:after="0" w:line="240" w:lineRule="auto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21F81F24" w14:textId="7DB78744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EE4B32">
      <w:pPr>
        <w:spacing w:before="30" w:line="240" w:lineRule="auto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58FA7EB9" w:rsidR="006E1D2E" w:rsidRPr="004B0435" w:rsidRDefault="006E1D2E" w:rsidP="00EE4B32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362902DE" w14:textId="77777777" w:rsidR="00130BAC" w:rsidRPr="004B0435" w:rsidRDefault="00130BAC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10826C12" w14:textId="367B4AC8" w:rsidR="006E46B3" w:rsidRDefault="006E46B3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>, Wang, J.,</w:t>
      </w:r>
      <w:r>
        <w:rPr>
          <w:rFonts w:ascii="Cambria" w:hAnsi="Cambria" w:cs="Arial"/>
          <w:sz w:val="24"/>
          <w:szCs w:val="24"/>
        </w:rPr>
        <w:t xml:space="preserve"> Wilhelm, S.,</w:t>
      </w:r>
      <w:r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 E.</w:t>
      </w:r>
      <w:r>
        <w:rPr>
          <w:rFonts w:ascii="Cambria" w:hAnsi="Cambria" w:cs="Arial"/>
          <w:sz w:val="24"/>
          <w:szCs w:val="24"/>
        </w:rPr>
        <w:t xml:space="preserve"> G. (2019, December</w:t>
      </w:r>
      <w:r w:rsidRPr="00254BCC">
        <w:rPr>
          <w:rFonts w:ascii="Cambria" w:hAnsi="Cambria" w:cs="Arial"/>
          <w:sz w:val="24"/>
          <w:szCs w:val="24"/>
        </w:rPr>
        <w:t xml:space="preserve">). </w:t>
      </w:r>
      <w:r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>
        <w:rPr>
          <w:rFonts w:ascii="Cambria" w:hAnsi="Cambria" w:cs="Arial"/>
          <w:sz w:val="24"/>
          <w:szCs w:val="24"/>
        </w:rPr>
        <w:t>te loss of perceptual awareness.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>
        <w:rPr>
          <w:rFonts w:ascii="Cambria" w:hAnsi="Cambria" w:cs="Arial"/>
          <w:sz w:val="24"/>
          <w:szCs w:val="24"/>
        </w:rPr>
        <w:t>t</w:t>
      </w:r>
      <w:r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4A3B5F6A" w14:textId="77777777" w:rsidR="006E46B3" w:rsidRDefault="006E46B3" w:rsidP="00EE4B32">
      <w:pPr>
        <w:pStyle w:val="NoSpacing"/>
        <w:jc w:val="both"/>
        <w:rPr>
          <w:rFonts w:ascii="Cambria" w:hAnsi="Cambria" w:cs="Arial"/>
          <w:b/>
          <w:sz w:val="24"/>
          <w:szCs w:val="24"/>
        </w:rPr>
      </w:pPr>
    </w:p>
    <w:p w14:paraId="528AD1A0" w14:textId="3430ABCB" w:rsidR="00254BCC" w:rsidRDefault="00254BC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743B2690" w:rsidR="00A807BC" w:rsidRPr="00254BC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5DC48985" w:rsidR="008D2452" w:rsidRPr="00254BCC" w:rsidRDefault="008D2452" w:rsidP="00EE4B3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254BCC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</w:p>
    <w:p w14:paraId="7E87075A" w14:textId="7A7D2DC9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lastRenderedPageBreak/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EE4B3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0D4972DB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6FA0E30A" w:rsidR="008D2452" w:rsidRPr="00D2662E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 Presentations</w:t>
      </w:r>
    </w:p>
    <w:p w14:paraId="0A32DA97" w14:textId="77777777" w:rsidR="009D34CA" w:rsidRPr="00D2662E" w:rsidRDefault="009D34CA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</w:p>
    <w:p w14:paraId="59107AC1" w14:textId="08B1871C" w:rsidR="009D34CA" w:rsidRPr="009D34CA" w:rsidRDefault="009D34CA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Kandemir, G.,  </w:t>
      </w:r>
      <w:r w:rsidRPr="00205B1E">
        <w:rPr>
          <w:rFonts w:ascii="Cambria" w:eastAsia="Calibri" w:hAnsi="Cambria" w:cs="Arial"/>
          <w:b/>
          <w:sz w:val="24"/>
          <w:szCs w:val="24"/>
          <w:lang w:val="nl-NL"/>
        </w:rPr>
        <w:t>Karabay A.,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4D572E50" w:rsidR="00A807BC" w:rsidRDefault="00A807BC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34789453" w:rsidR="00A807BC" w:rsidRP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3DD1F5AD" w:rsidR="00022E38" w:rsidRPr="00022E38" w:rsidRDefault="00022E38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0DE37929" w14:textId="649B9618" w:rsidR="008D2452" w:rsidRPr="004B0435" w:rsidRDefault="008D2452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75418AC5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6FE8E96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7307AEBD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7E118F33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</w:t>
      </w:r>
      <w:r w:rsidRPr="004B0435">
        <w:rPr>
          <w:rFonts w:ascii="Cambria" w:hAnsi="Cambria" w:cs="Arial"/>
          <w:sz w:val="24"/>
          <w:szCs w:val="24"/>
          <w:lang w:val="en-US"/>
        </w:rPr>
        <w:lastRenderedPageBreak/>
        <w:t>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622EC831" w14:textId="3319059F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B7F9FE2" w14:textId="77777777" w:rsidR="002D3DF3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</w:t>
      </w:r>
    </w:p>
    <w:p w14:paraId="621407B7" w14:textId="2EA36ED8" w:rsidR="00130BAC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6A5165F6" w14:textId="69EF097C" w:rsidR="00EE4B32" w:rsidRPr="002D3DF3" w:rsidRDefault="00DB74B7" w:rsidP="002D3DF3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73E4DA7C" w14:textId="25FA0F9A" w:rsidR="002D3DF3" w:rsidRPr="002D3DF3" w:rsidRDefault="00EE4B32" w:rsidP="002D3DF3">
      <w:pPr>
        <w:pStyle w:val="NormalWeb"/>
        <w:spacing w:after="0"/>
        <w:jc w:val="both"/>
        <w:rPr>
          <w:rFonts w:ascii="Cambria" w:hAnsi="Cambria"/>
        </w:rPr>
      </w:pPr>
      <w:r>
        <w:rPr>
          <w:rFonts w:ascii="Cambria" w:hAnsi="Cambria"/>
          <w:b/>
        </w:rPr>
        <w:t>Introduction to Python/</w:t>
      </w:r>
      <w:proofErr w:type="spellStart"/>
      <w:r>
        <w:rPr>
          <w:rFonts w:ascii="Cambria" w:hAnsi="Cambria"/>
          <w:b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2D3DF3">
        <w:rPr>
          <w:rFonts w:ascii="Cambria" w:hAnsi="Cambria"/>
          <w:i/>
        </w:rPr>
        <w:t>Leibniz Institute for Psychology, DE, 4-7/08/2020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</w:p>
    <w:p w14:paraId="7D0A80D5" w14:textId="27D4D3E4" w:rsidR="00A753D5" w:rsidRPr="00EE4B32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i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Blog-Writing Workshop</w:t>
      </w:r>
      <w:r w:rsidR="00EE4B32">
        <w:rPr>
          <w:rFonts w:ascii="Cambria" w:hAnsi="Cambria"/>
          <w:b/>
        </w:rPr>
        <w:t xml:space="preserve"> </w:t>
      </w:r>
      <w:r w:rsidR="00EE4B32" w:rsidRPr="00EE4B32">
        <w:rPr>
          <w:rFonts w:ascii="Cambria" w:hAnsi="Cambria"/>
        </w:rPr>
        <w:t xml:space="preserve">– </w:t>
      </w:r>
      <w:r w:rsidR="00EE4B32" w:rsidRPr="00EE4B32">
        <w:rPr>
          <w:rFonts w:ascii="Cambria" w:hAnsi="Cambria"/>
          <w:i/>
        </w:rPr>
        <w:t>University of Groningen</w:t>
      </w:r>
      <w:r w:rsidR="00EE4B32">
        <w:rPr>
          <w:rFonts w:ascii="Cambria" w:hAnsi="Cambria"/>
          <w:i/>
        </w:rPr>
        <w:t>, NL</w:t>
      </w:r>
      <w:r w:rsidR="002D3DF3">
        <w:rPr>
          <w:rFonts w:ascii="Cambria" w:hAnsi="Cambria"/>
          <w:i/>
        </w:rPr>
        <w:t>, 04-05/20</w:t>
      </w:r>
      <w:r w:rsidR="002C268A">
        <w:rPr>
          <w:rFonts w:ascii="Cambria" w:hAnsi="Cambria"/>
          <w:i/>
        </w:rPr>
        <w:t>19</w:t>
      </w:r>
    </w:p>
    <w:p w14:paraId="33DEDFB9" w14:textId="79E0EDD0" w:rsidR="008811B9" w:rsidRPr="00A753D5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b/>
        </w:rPr>
      </w:pP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81B9F16" w14:textId="77777777" w:rsidR="00CD4324" w:rsidRDefault="00CD4324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41D95DC0" w14:textId="38560E27" w:rsidR="00130BAC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2D3DF3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EE4B32">
      <w:pPr>
        <w:spacing w:after="0" w:line="240" w:lineRule="auto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9E1FEB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16087864" w14:textId="368BD863" w:rsidR="00974D8C" w:rsidRPr="00205B1E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05B1E">
        <w:rPr>
          <w:rFonts w:ascii="Cambria" w:hAnsi="Cambria"/>
          <w:b/>
          <w:bCs/>
          <w:sz w:val="24"/>
          <w:szCs w:val="24"/>
        </w:rPr>
        <w:t>Attendance Certificate:</w:t>
      </w:r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Autumn school: Attention (</w:t>
      </w:r>
      <w:r w:rsidR="00022E38"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7) - </w:t>
      </w:r>
      <w:proofErr w:type="spellStart"/>
      <w:r w:rsidR="00022E38"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sectPr w:rsidR="00974D8C" w:rsidRPr="00205B1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B95E9A" w14:textId="77777777" w:rsidR="00D63D2D" w:rsidRDefault="00D63D2D" w:rsidP="009E1FEB">
      <w:pPr>
        <w:spacing w:after="0" w:line="240" w:lineRule="auto"/>
      </w:pPr>
      <w:r>
        <w:separator/>
      </w:r>
    </w:p>
  </w:endnote>
  <w:endnote w:type="continuationSeparator" w:id="0">
    <w:p w14:paraId="07985DAF" w14:textId="77777777" w:rsidR="00D63D2D" w:rsidRDefault="00D63D2D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325658B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0DF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32C9A7" w14:textId="77777777" w:rsidR="00D63D2D" w:rsidRDefault="00D63D2D" w:rsidP="009E1FEB">
      <w:pPr>
        <w:spacing w:after="0" w:line="240" w:lineRule="auto"/>
      </w:pPr>
      <w:r>
        <w:separator/>
      </w:r>
    </w:p>
  </w:footnote>
  <w:footnote w:type="continuationSeparator" w:id="0">
    <w:p w14:paraId="530BAD8C" w14:textId="77777777" w:rsidR="00D63D2D" w:rsidRDefault="00D63D2D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0FAJGo8aYtAAAA"/>
  </w:docVars>
  <w:rsids>
    <w:rsidRoot w:val="00E32A7D"/>
    <w:rsid w:val="000172E7"/>
    <w:rsid w:val="00022E38"/>
    <w:rsid w:val="000961B5"/>
    <w:rsid w:val="000A2D3F"/>
    <w:rsid w:val="000B3969"/>
    <w:rsid w:val="000D2C8A"/>
    <w:rsid w:val="000E2E84"/>
    <w:rsid w:val="000E7509"/>
    <w:rsid w:val="000F0245"/>
    <w:rsid w:val="00105461"/>
    <w:rsid w:val="001209F2"/>
    <w:rsid w:val="00130BAC"/>
    <w:rsid w:val="00133F4C"/>
    <w:rsid w:val="001346AA"/>
    <w:rsid w:val="00170AAB"/>
    <w:rsid w:val="00185F1B"/>
    <w:rsid w:val="00205B1E"/>
    <w:rsid w:val="00244851"/>
    <w:rsid w:val="00250140"/>
    <w:rsid w:val="00254BCC"/>
    <w:rsid w:val="00261E44"/>
    <w:rsid w:val="00261FA2"/>
    <w:rsid w:val="002C268A"/>
    <w:rsid w:val="002D1F90"/>
    <w:rsid w:val="002D3DF3"/>
    <w:rsid w:val="00335870"/>
    <w:rsid w:val="00361002"/>
    <w:rsid w:val="00377E4A"/>
    <w:rsid w:val="003A4632"/>
    <w:rsid w:val="003A779D"/>
    <w:rsid w:val="0045795C"/>
    <w:rsid w:val="00461FA0"/>
    <w:rsid w:val="0046659B"/>
    <w:rsid w:val="004878ED"/>
    <w:rsid w:val="004B0435"/>
    <w:rsid w:val="004F2277"/>
    <w:rsid w:val="004F271D"/>
    <w:rsid w:val="00506958"/>
    <w:rsid w:val="00532F2D"/>
    <w:rsid w:val="00533C3D"/>
    <w:rsid w:val="00545253"/>
    <w:rsid w:val="00581820"/>
    <w:rsid w:val="00586045"/>
    <w:rsid w:val="005C0DFF"/>
    <w:rsid w:val="005F4F46"/>
    <w:rsid w:val="00630946"/>
    <w:rsid w:val="0064246D"/>
    <w:rsid w:val="00675921"/>
    <w:rsid w:val="006762BF"/>
    <w:rsid w:val="0068639A"/>
    <w:rsid w:val="006B5314"/>
    <w:rsid w:val="006C5E85"/>
    <w:rsid w:val="006E1D2E"/>
    <w:rsid w:val="006E46B3"/>
    <w:rsid w:val="0070693F"/>
    <w:rsid w:val="00711E63"/>
    <w:rsid w:val="0075067B"/>
    <w:rsid w:val="0075595E"/>
    <w:rsid w:val="00772D5A"/>
    <w:rsid w:val="007C3A05"/>
    <w:rsid w:val="007D743B"/>
    <w:rsid w:val="007E5816"/>
    <w:rsid w:val="007F568B"/>
    <w:rsid w:val="00820E65"/>
    <w:rsid w:val="00823DA4"/>
    <w:rsid w:val="00840632"/>
    <w:rsid w:val="0088088D"/>
    <w:rsid w:val="008811B9"/>
    <w:rsid w:val="00886DC9"/>
    <w:rsid w:val="008D2452"/>
    <w:rsid w:val="008D4F1A"/>
    <w:rsid w:val="008F5D57"/>
    <w:rsid w:val="00924E37"/>
    <w:rsid w:val="009671F7"/>
    <w:rsid w:val="00974D8C"/>
    <w:rsid w:val="009A2A3F"/>
    <w:rsid w:val="009A6620"/>
    <w:rsid w:val="009D34CA"/>
    <w:rsid w:val="009E1FEB"/>
    <w:rsid w:val="00A63633"/>
    <w:rsid w:val="00A753D5"/>
    <w:rsid w:val="00A807BC"/>
    <w:rsid w:val="00AF5C5E"/>
    <w:rsid w:val="00B265FA"/>
    <w:rsid w:val="00B64E61"/>
    <w:rsid w:val="00BC2B90"/>
    <w:rsid w:val="00BC616B"/>
    <w:rsid w:val="00CD4324"/>
    <w:rsid w:val="00D04C60"/>
    <w:rsid w:val="00D2662E"/>
    <w:rsid w:val="00D63D2D"/>
    <w:rsid w:val="00DA17C3"/>
    <w:rsid w:val="00DB74B7"/>
    <w:rsid w:val="00DC019A"/>
    <w:rsid w:val="00E22B27"/>
    <w:rsid w:val="00E32A7D"/>
    <w:rsid w:val="00E62D82"/>
    <w:rsid w:val="00E716AE"/>
    <w:rsid w:val="00E77D96"/>
    <w:rsid w:val="00E84EFE"/>
    <w:rsid w:val="00EE4B32"/>
    <w:rsid w:val="00FA7B4B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4</Pages>
  <Words>1116</Words>
  <Characters>613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58</cp:revision>
  <cp:lastPrinted>2019-10-07T19:25:00Z</cp:lastPrinted>
  <dcterms:created xsi:type="dcterms:W3CDTF">2019-03-22T09:18:00Z</dcterms:created>
  <dcterms:modified xsi:type="dcterms:W3CDTF">2020-10-13T15:52:00Z</dcterms:modified>
</cp:coreProperties>
</file>